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A1767B" w14:textId="6B0C0D13" w:rsidR="00562BDF" w:rsidRDefault="00A564D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EDITAL 001 - PROBITI/FAPERGS e PIBITI/CNPq DDPA-SEAP</w:t>
      </w:r>
      <w:r w:rsidR="0029139F">
        <w:rPr>
          <w:rFonts w:ascii="Times New Roman" w:eastAsia="Times New Roman" w:hAnsi="Times New Roman" w:cs="Times New Roman"/>
          <w:b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202</w:t>
      </w:r>
      <w:r w:rsidR="00D922BA">
        <w:rPr>
          <w:rFonts w:ascii="Times New Roman" w:eastAsia="Times New Roman" w:hAnsi="Times New Roman" w:cs="Times New Roman"/>
          <w:b/>
          <w:sz w:val="20"/>
          <w:szCs w:val="20"/>
        </w:rPr>
        <w:t>3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– 202</w:t>
      </w:r>
      <w:r w:rsidR="00D922BA">
        <w:rPr>
          <w:rFonts w:ascii="Times New Roman" w:eastAsia="Times New Roman" w:hAnsi="Times New Roman" w:cs="Times New Roman"/>
          <w:b/>
          <w:sz w:val="20"/>
          <w:szCs w:val="20"/>
        </w:rPr>
        <w:t>4</w:t>
      </w:r>
    </w:p>
    <w:p w14:paraId="604B0960" w14:textId="77777777" w:rsidR="00562BDF" w:rsidRDefault="00562BD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39B386A9" w14:textId="77777777" w:rsidR="00562BDF" w:rsidRDefault="00A564D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ANEXO I - FORMULÁRIO DE AVALIAÇÃO DE ORIENTADORES </w:t>
      </w:r>
    </w:p>
    <w:p w14:paraId="3741D29E" w14:textId="77777777" w:rsidR="00562BDF" w:rsidRDefault="00562BD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a"/>
        <w:tblW w:w="6000" w:type="dxa"/>
        <w:jc w:val="center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500"/>
        <w:gridCol w:w="1500"/>
        <w:gridCol w:w="1500"/>
        <w:gridCol w:w="1500"/>
      </w:tblGrid>
      <w:tr w:rsidR="00562BDF" w14:paraId="77B8C117" w14:textId="77777777">
        <w:trPr>
          <w:trHeight w:val="20"/>
          <w:jc w:val="center"/>
        </w:trPr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39CD57" w14:textId="77777777" w:rsidR="00562BDF" w:rsidRDefault="00A564D2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ritérios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87698F" w14:textId="77777777" w:rsidR="00562BDF" w:rsidRDefault="00A564D2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eso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E95C9A" w14:textId="77777777" w:rsidR="00562BDF" w:rsidRDefault="00A564D2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ontuação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926EFD" w14:textId="77777777" w:rsidR="00562BDF" w:rsidRDefault="00A564D2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obtida</w:t>
            </w:r>
          </w:p>
        </w:tc>
      </w:tr>
      <w:tr w:rsidR="00562BDF" w14:paraId="136E8897" w14:textId="77777777">
        <w:trPr>
          <w:trHeight w:val="20"/>
          <w:jc w:val="center"/>
        </w:trPr>
        <w:tc>
          <w:tcPr>
            <w:tcW w:w="150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D47FC0" w14:textId="77777777" w:rsidR="00562BDF" w:rsidRDefault="00A564D2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ojeto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35ADE9" w14:textId="77777777" w:rsidR="00562BDF" w:rsidRDefault="00A564D2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%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5D9038" w14:textId="77777777" w:rsidR="00562BDF" w:rsidRDefault="00A564D2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72A69C" w14:textId="77777777" w:rsidR="00562BDF" w:rsidRDefault="00562BDF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562BDF" w14:paraId="5B60CD30" w14:textId="77777777">
        <w:trPr>
          <w:trHeight w:val="20"/>
          <w:jc w:val="center"/>
        </w:trPr>
        <w:tc>
          <w:tcPr>
            <w:tcW w:w="150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7ABB23" w14:textId="77777777" w:rsidR="00562BDF" w:rsidRDefault="00A564D2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Orientador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69DCA0" w14:textId="77777777" w:rsidR="00562BDF" w:rsidRDefault="00A564D2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0%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418E5D" w14:textId="77777777" w:rsidR="00562BDF" w:rsidRDefault="00A564D2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FF4E05" w14:textId="77777777" w:rsidR="00562BDF" w:rsidRDefault="00562BDF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562BDF" w14:paraId="1A88FA93" w14:textId="77777777">
        <w:trPr>
          <w:trHeight w:val="20"/>
          <w:jc w:val="center"/>
        </w:trPr>
        <w:tc>
          <w:tcPr>
            <w:tcW w:w="150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AC8D32" w14:textId="77777777" w:rsidR="00562BDF" w:rsidRDefault="00A564D2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B17A14" w14:textId="77777777" w:rsidR="00562BDF" w:rsidRDefault="00A564D2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00%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A50C9C" w14:textId="77777777" w:rsidR="00562BDF" w:rsidRDefault="00A564D2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E1911D" w14:textId="77777777" w:rsidR="00562BDF" w:rsidRDefault="00562BDF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</w:tr>
    </w:tbl>
    <w:p w14:paraId="1401A89B" w14:textId="77777777" w:rsidR="00562BDF" w:rsidRDefault="00562BD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1EADF590" w14:textId="77777777" w:rsidR="00562BDF" w:rsidRDefault="00A564D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Nome do proponente: ____________________________________________________________________</w:t>
      </w:r>
    </w:p>
    <w:p w14:paraId="12B25215" w14:textId="77777777" w:rsidR="00562BDF" w:rsidRDefault="00562BD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5E03AF04" w14:textId="77777777" w:rsidR="00562BDF" w:rsidRDefault="00A564D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Título da proposta: _______________________________________________________________________</w:t>
      </w:r>
    </w:p>
    <w:p w14:paraId="4E5E1FEB" w14:textId="77777777" w:rsidR="00562BDF" w:rsidRDefault="00562BD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0BFB50B1" w14:textId="77777777" w:rsidR="00562BDF" w:rsidRDefault="00A564D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Código de cadastro na Divisão de Pesquisa: ____________</w:t>
      </w:r>
    </w:p>
    <w:p w14:paraId="4353535E" w14:textId="77777777" w:rsidR="00562BDF" w:rsidRDefault="00562BDF">
      <w:pPr>
        <w:spacing w:after="0"/>
        <w:rPr>
          <w:rFonts w:ascii="Arial" w:eastAsia="Arial" w:hAnsi="Arial" w:cs="Arial"/>
        </w:rPr>
      </w:pPr>
    </w:p>
    <w:tbl>
      <w:tblPr>
        <w:tblStyle w:val="a0"/>
        <w:tblW w:w="9677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9"/>
        <w:gridCol w:w="4040"/>
        <w:gridCol w:w="911"/>
        <w:gridCol w:w="911"/>
        <w:gridCol w:w="912"/>
        <w:gridCol w:w="912"/>
        <w:gridCol w:w="1042"/>
      </w:tblGrid>
      <w:tr w:rsidR="00562BDF" w14:paraId="60ECB9DC" w14:textId="77777777">
        <w:trPr>
          <w:trHeight w:val="20"/>
        </w:trPr>
        <w:tc>
          <w:tcPr>
            <w:tcW w:w="948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B21869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</w:t>
            </w:r>
          </w:p>
        </w:tc>
        <w:tc>
          <w:tcPr>
            <w:tcW w:w="4038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5F5720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Orientador</w:t>
            </w:r>
          </w:p>
        </w:tc>
        <w:tc>
          <w:tcPr>
            <w:tcW w:w="911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9E3E85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máxima</w:t>
            </w:r>
          </w:p>
        </w:tc>
        <w:tc>
          <w:tcPr>
            <w:tcW w:w="911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D12A44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unitário</w:t>
            </w:r>
          </w:p>
        </w:tc>
        <w:tc>
          <w:tcPr>
            <w:tcW w:w="912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4F4427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úmero de itens</w:t>
            </w:r>
          </w:p>
        </w:tc>
        <w:tc>
          <w:tcPr>
            <w:tcW w:w="912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F65C27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do item</w:t>
            </w:r>
          </w:p>
        </w:tc>
        <w:tc>
          <w:tcPr>
            <w:tcW w:w="1042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3A2D67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final</w:t>
            </w:r>
          </w:p>
        </w:tc>
      </w:tr>
      <w:tr w:rsidR="00562BDF" w14:paraId="7CDCA6C2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A306E8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1</w:t>
            </w:r>
          </w:p>
        </w:tc>
        <w:tc>
          <w:tcPr>
            <w:tcW w:w="8726" w:type="dxa"/>
            <w:gridSpan w:val="6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4CF841" w14:textId="36905D99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 xml:space="preserve">PARTICIPAÇÃO EM ATIVIDADES ADMINISTRATIVAS DO </w:t>
            </w:r>
            <w:r w:rsidRPr="0029139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DDPA (201</w:t>
            </w:r>
            <w:r w:rsidR="00D922BA" w:rsidRPr="0029139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9</w:t>
            </w:r>
            <w:r w:rsidRPr="0029139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-202</w:t>
            </w:r>
            <w:r w:rsidR="00D922BA" w:rsidRPr="0029139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3</w:t>
            </w:r>
            <w:r w:rsidRPr="0029139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</w:tr>
      <w:tr w:rsidR="00562BDF" w14:paraId="198362F1" w14:textId="77777777">
        <w:trPr>
          <w:trHeight w:val="28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F655D1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1.1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46F7CA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missões, atividades de direção, chefia, administrações, coordenações internas, responsabilidade técnica</w:t>
            </w:r>
          </w:p>
        </w:tc>
        <w:tc>
          <w:tcPr>
            <w:tcW w:w="911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9CB116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427561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9DF109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34EE91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B0F3BD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0278069C" w14:textId="77777777">
        <w:trPr>
          <w:trHeight w:val="28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7783C0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1.2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065289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ubstituto em comissões, direção, chefias, atividades administrativas, coordenações internas, responsabilidade técnica</w:t>
            </w:r>
          </w:p>
        </w:tc>
        <w:tc>
          <w:tcPr>
            <w:tcW w:w="911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994049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442DA6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98202F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176D9D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D4DEE6" w14:textId="77777777" w:rsidR="00562BDF" w:rsidRDefault="00562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3A1B7C85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A23542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2</w:t>
            </w:r>
          </w:p>
        </w:tc>
        <w:tc>
          <w:tcPr>
            <w:tcW w:w="8726" w:type="dxa"/>
            <w:gridSpan w:val="6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E213B9" w14:textId="6ABA2E5E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 xml:space="preserve">PRODUÇÃO </w:t>
            </w:r>
            <w:r w:rsidRPr="0029139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BIBLIOGRÁFICA (201</w:t>
            </w:r>
            <w:r w:rsidR="00D922BA" w:rsidRPr="0029139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9</w:t>
            </w:r>
            <w:r w:rsidRPr="0029139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-202</w:t>
            </w:r>
            <w:r w:rsidR="00D922BA" w:rsidRPr="0029139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3</w:t>
            </w:r>
            <w:r w:rsidRPr="0029139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</w:tr>
      <w:tr w:rsidR="00562BDF" w14:paraId="2E72454D" w14:textId="77777777">
        <w:trPr>
          <w:trHeight w:val="28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84CBC3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1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89E2B0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primeiro autor ou autor de correspondência na PAG</w:t>
            </w:r>
          </w:p>
        </w:tc>
        <w:tc>
          <w:tcPr>
            <w:tcW w:w="911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CA5488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1989AB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,0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C36207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947885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E02EDA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514E1388" w14:textId="77777777">
        <w:trPr>
          <w:trHeight w:val="28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D973AF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2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38032C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coautor na PAG</w:t>
            </w:r>
          </w:p>
        </w:tc>
        <w:tc>
          <w:tcPr>
            <w:tcW w:w="911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DE9FE7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A9307E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,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B627DE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243E2D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72059D" w14:textId="77777777" w:rsidR="00562BDF" w:rsidRDefault="00562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7A01F591" w14:textId="77777777">
        <w:trPr>
          <w:trHeight w:val="28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501B6D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3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390855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primeiro autor em periódico indexado ou autor de correspondência.</w:t>
            </w:r>
          </w:p>
        </w:tc>
        <w:tc>
          <w:tcPr>
            <w:tcW w:w="911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014F4A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4B9C62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,0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BB0E8E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2A24D8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D44257" w14:textId="77777777" w:rsidR="00562BDF" w:rsidRDefault="00562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2B8A4406" w14:textId="77777777">
        <w:trPr>
          <w:trHeight w:val="28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36C672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4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67C62D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coautor em periódico indexado.</w:t>
            </w:r>
          </w:p>
        </w:tc>
        <w:tc>
          <w:tcPr>
            <w:tcW w:w="911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2A801E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81DB95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,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D1D76B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41FA1D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2506FF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4D016669" w14:textId="77777777">
        <w:trPr>
          <w:trHeight w:val="28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60566B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5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E04892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primeiro autor em periódico não indexado ou autor de correspondência</w:t>
            </w:r>
          </w:p>
        </w:tc>
        <w:tc>
          <w:tcPr>
            <w:tcW w:w="911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4CF310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15878D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,0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FE04C9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0A87AE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04175F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7CE5EF8A" w14:textId="77777777">
        <w:trPr>
          <w:trHeight w:val="28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C2AE40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6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A39A80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coautor em periódico não indexado</w:t>
            </w:r>
          </w:p>
        </w:tc>
        <w:tc>
          <w:tcPr>
            <w:tcW w:w="911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6B04C1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A23B4E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,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C9D4FC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FCA37C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18A103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28D831C4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238037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7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FA73DB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ditor de livro publicado/Editor de periódico</w:t>
            </w:r>
          </w:p>
        </w:tc>
        <w:tc>
          <w:tcPr>
            <w:tcW w:w="911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3B6309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533F3E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ADE15F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ABEE06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D74754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094CFA89" w14:textId="77777777">
        <w:trPr>
          <w:trHeight w:val="57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F9F44A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8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1D6451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ivros publicados</w:t>
            </w:r>
          </w:p>
        </w:tc>
        <w:tc>
          <w:tcPr>
            <w:tcW w:w="911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9E626D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32B1C2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,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DA483A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11B05D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A7AAB7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1641E511" w14:textId="77777777">
        <w:trPr>
          <w:trHeight w:val="57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341B41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9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068361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apítulos de livro</w:t>
            </w:r>
          </w:p>
        </w:tc>
        <w:tc>
          <w:tcPr>
            <w:tcW w:w="911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EACFE5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364BBF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04CA21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CB5BD5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8EE05B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1CC1BF42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FD8720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10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35E18B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oletins Técnicos/Circulares Técnicas publicados/Notas Técnicas/ Revista Técnica</w:t>
            </w:r>
          </w:p>
        </w:tc>
        <w:tc>
          <w:tcPr>
            <w:tcW w:w="911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1A6257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3BA36F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,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F9AEAC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AEABB0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FD696A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7294DE9F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D2FFD9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11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ADFC80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ublicação de resumos no SICIT/DDPA </w:t>
            </w:r>
          </w:p>
        </w:tc>
        <w:tc>
          <w:tcPr>
            <w:tcW w:w="911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BC9E14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094E8B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16E5D6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7C3D8D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5218FA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4E55FA48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2D759E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1.2.12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0611FA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sumos expandidos/Trabalhos completos publicados em anais de eventos</w:t>
            </w:r>
          </w:p>
        </w:tc>
        <w:tc>
          <w:tcPr>
            <w:tcW w:w="911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EC8D05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EAD38E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C2C728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5EF177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625B50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46BEF001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6F7D7D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13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2DFC5F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sumos outros</w:t>
            </w:r>
          </w:p>
        </w:tc>
        <w:tc>
          <w:tcPr>
            <w:tcW w:w="911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37D228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8615F0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2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043DA7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BE029E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771DCB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2A081EE3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0A2890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3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C2D9C0" w14:textId="191A6B04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PARTICIPAÇÃO EM BANCAS AVALIADORAS (201</w:t>
            </w:r>
            <w:r w:rsidR="0029139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9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 xml:space="preserve"> – 202</w:t>
            </w:r>
            <w:r w:rsidR="0029139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2898DB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máxima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7CD802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unitário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77A563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úmero de itens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108695" w14:textId="58F81B8C" w:rsidR="00562BDF" w:rsidRDefault="001B1AA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do item</w:t>
            </w:r>
          </w:p>
        </w:tc>
        <w:tc>
          <w:tcPr>
            <w:tcW w:w="104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07BDC6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</w:t>
            </w:r>
          </w:p>
        </w:tc>
      </w:tr>
      <w:tr w:rsidR="00562BDF" w14:paraId="11C1ECF7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95A8A9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3.1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7405BB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ós-graduação</w:t>
            </w:r>
          </w:p>
        </w:tc>
        <w:tc>
          <w:tcPr>
            <w:tcW w:w="911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0CA277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C1664D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3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7E8538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C988E3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955A9D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614A4D78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AC6E7C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3.2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177214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raduação</w:t>
            </w:r>
          </w:p>
        </w:tc>
        <w:tc>
          <w:tcPr>
            <w:tcW w:w="911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801360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7426DC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2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03AFB8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7911F8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B30EC4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20ABE897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8ACD61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3.3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F60BCF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nca no SICIT DDPA</w:t>
            </w:r>
          </w:p>
        </w:tc>
        <w:tc>
          <w:tcPr>
            <w:tcW w:w="911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2FCA8F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7A98EE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49B928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50ED13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A3DEEC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4F881A3B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06AF0F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4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76DA38" w14:textId="0BB901AB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PARTICIPAÇÃO EM EVENTOS CIENTÍFICOS (201</w:t>
            </w:r>
            <w:r w:rsidR="0029139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9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 xml:space="preserve"> – 202</w:t>
            </w:r>
            <w:r w:rsidR="0029139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9E7548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máxima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0603F5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unitário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D27557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úmero de itens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EC724E" w14:textId="4145BEBF" w:rsidR="00562BDF" w:rsidRDefault="001B1AA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do item</w:t>
            </w:r>
          </w:p>
        </w:tc>
        <w:tc>
          <w:tcPr>
            <w:tcW w:w="104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EA0328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</w:t>
            </w:r>
          </w:p>
        </w:tc>
      </w:tr>
      <w:tr w:rsidR="00562BDF" w14:paraId="1ECC4FB2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631749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4.1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811ACA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rganização de eventos</w:t>
            </w:r>
          </w:p>
        </w:tc>
        <w:tc>
          <w:tcPr>
            <w:tcW w:w="911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EDBE55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AB7B9A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,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B189AD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FB9DAC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DC91A5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67063DD1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1A10BF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4.2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0121E3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rticipação como ouvinte ou palestrante no SICIT DDPA</w:t>
            </w:r>
          </w:p>
        </w:tc>
        <w:tc>
          <w:tcPr>
            <w:tcW w:w="911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7DEBA4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C5B4D0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B67F49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3DC053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0821D2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22388AB2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7E7488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5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497E0B" w14:textId="242320B6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ORIENTAÇÃO (201</w:t>
            </w:r>
            <w:r w:rsidR="0029139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9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–202</w:t>
            </w:r>
            <w:r w:rsidR="0029139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75308F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máxima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D49924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unitário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03E6F4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úmero de itens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BFCF32" w14:textId="2BB38D04" w:rsidR="00562BDF" w:rsidRDefault="001B1AA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do item</w:t>
            </w:r>
          </w:p>
        </w:tc>
        <w:tc>
          <w:tcPr>
            <w:tcW w:w="104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7C7F9D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</w:t>
            </w:r>
          </w:p>
        </w:tc>
      </w:tr>
      <w:tr w:rsidR="00562BDF" w14:paraId="6BAC438F" w14:textId="77777777">
        <w:trPr>
          <w:trHeight w:val="28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2D8E6D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5.1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BDDB8A" w14:textId="5BD44AF3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Orientação de alunos de iniciação </w:t>
            </w:r>
            <w:r w:rsidR="001B1AA6">
              <w:rPr>
                <w:rFonts w:ascii="Times New Roman" w:eastAsia="Times New Roman" w:hAnsi="Times New Roman" w:cs="Times New Roman"/>
                <w:sz w:val="20"/>
                <w:szCs w:val="20"/>
              </w:rPr>
              <w:t>científica o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ecnológica e ensino médio</w:t>
            </w:r>
          </w:p>
        </w:tc>
        <w:tc>
          <w:tcPr>
            <w:tcW w:w="911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9C255B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,5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52074D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EED663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A35D65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42C5D5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74EA4E11" w14:textId="77777777">
        <w:trPr>
          <w:trHeight w:val="28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A8B438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5.2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169824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rientação de alunos de mestrado, doutorado, pós-doutorado</w:t>
            </w:r>
          </w:p>
        </w:tc>
        <w:tc>
          <w:tcPr>
            <w:tcW w:w="911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D78814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8C296D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2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1E235A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3EE4C5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DB58CC" w14:textId="77777777" w:rsidR="00562BDF" w:rsidRDefault="00562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12770B98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C1D8B6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6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A3A5BE" w14:textId="05CF2A10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ESTÍMULO A NOVOS ORIENTADORES (201</w:t>
            </w:r>
            <w:r w:rsidR="0029139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9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–202</w:t>
            </w:r>
            <w:r w:rsidR="0029139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1A4BE1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máxima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DDD91E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unitário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DF40B2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úmero de itens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C1BC9D" w14:textId="22358DF3" w:rsidR="00562BDF" w:rsidRDefault="001B1AA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do item</w:t>
            </w:r>
          </w:p>
        </w:tc>
        <w:tc>
          <w:tcPr>
            <w:tcW w:w="104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6DA59C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</w:t>
            </w:r>
          </w:p>
        </w:tc>
      </w:tr>
      <w:tr w:rsidR="00562BDF" w14:paraId="530E86EB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04895A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6.1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16384E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ão ter sido contemplado com uma bolsa de iniciação científica ou tecnológica institucional no DDPA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7AF6DB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5D0654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C88507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A44670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2F4246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22CB424E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5AB937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7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8056A4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INOVAÇÃO TECNOLÓGICA –</w:t>
            </w:r>
          </w:p>
          <w:p w14:paraId="0488752C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 xml:space="preserve"> independe do ano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03D72E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máxima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62AA0B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unitário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2259E4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úmero de itens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DF4DE7" w14:textId="7B935F4B" w:rsidR="00562BDF" w:rsidRDefault="001B1AA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do item</w:t>
            </w:r>
          </w:p>
        </w:tc>
        <w:tc>
          <w:tcPr>
            <w:tcW w:w="104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BC7B18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</w:t>
            </w:r>
          </w:p>
        </w:tc>
      </w:tr>
      <w:tr w:rsidR="00562BDF" w14:paraId="34B016C5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BB641A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7.1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FC3B5F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entes concedidas/requeridas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7E8401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9AE1B1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D14081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A482C9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3A1E7B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61ECF2AD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666559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7.2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4AE2BF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senvolvimento de produtos e processos com/sem registro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E983F2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77841F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,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1495B9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C08273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5917A5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26515D91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26D09B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1DAA85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tal da avaliação do orientador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236C7B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40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05A56B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A7C1BA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BFDDD3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ADDF04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1A7F5799" w14:textId="77777777" w:rsidR="00562BDF" w:rsidRDefault="00562BD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2504CD8" w14:textId="77777777" w:rsidR="00562BDF" w:rsidRDefault="00A564D2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Data da Avaliação pelo Comitê Institucional: ____________________________________________</w:t>
      </w:r>
    </w:p>
    <w:p w14:paraId="7DA0C026" w14:textId="77777777" w:rsidR="00562BDF" w:rsidRDefault="00562BDF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1AF86F2A" w14:textId="77777777" w:rsidR="00562BDF" w:rsidRDefault="00562BDF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47CD4D63" w14:textId="77777777" w:rsidR="00562BDF" w:rsidRDefault="00562BDF">
      <w:pPr>
        <w:spacing w:after="0" w:line="240" w:lineRule="auto"/>
      </w:pPr>
    </w:p>
    <w:sectPr w:rsidR="00562BDF">
      <w:headerReference w:type="default" r:id="rId7"/>
      <w:pgSz w:w="11906" w:h="16838"/>
      <w:pgMar w:top="1134" w:right="1134" w:bottom="1134" w:left="1134" w:header="113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3DAF9E" w14:textId="77777777" w:rsidR="003215E5" w:rsidRDefault="003215E5">
      <w:pPr>
        <w:spacing w:after="0" w:line="240" w:lineRule="auto"/>
      </w:pPr>
      <w:r>
        <w:separator/>
      </w:r>
    </w:p>
  </w:endnote>
  <w:endnote w:type="continuationSeparator" w:id="0">
    <w:p w14:paraId="47D92EF2" w14:textId="77777777" w:rsidR="003215E5" w:rsidRDefault="003215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3831D4" w14:textId="77777777" w:rsidR="003215E5" w:rsidRDefault="003215E5">
      <w:pPr>
        <w:spacing w:after="0" w:line="240" w:lineRule="auto"/>
      </w:pPr>
      <w:r>
        <w:separator/>
      </w:r>
    </w:p>
  </w:footnote>
  <w:footnote w:type="continuationSeparator" w:id="0">
    <w:p w14:paraId="11A1AA95" w14:textId="77777777" w:rsidR="003215E5" w:rsidRDefault="003215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2DBED" w14:textId="77777777" w:rsidR="00562BDF" w:rsidRDefault="00A564D2">
    <w:pPr>
      <w:spacing w:after="0" w:line="360" w:lineRule="auto"/>
      <w:rPr>
        <w:rFonts w:ascii="Times New Roman" w:eastAsia="Times New Roman" w:hAnsi="Times New Roman" w:cs="Times New Roman"/>
        <w:b/>
        <w:sz w:val="24"/>
        <w:szCs w:val="24"/>
      </w:rPr>
    </w:pPr>
    <w:r>
      <w:rPr>
        <w:rFonts w:ascii="Arial" w:eastAsia="Arial" w:hAnsi="Arial" w:cs="Arial"/>
        <w:noProof/>
      </w:rPr>
      <w:drawing>
        <wp:inline distT="0" distB="0" distL="0" distR="0" wp14:anchorId="53104104" wp14:editId="319B123E">
          <wp:extent cx="962025" cy="504825"/>
          <wp:effectExtent l="0" t="0" r="0" b="0"/>
          <wp:docPr id="7" name="image3.jpg" descr="https://fapergs.rs.gov.br/upload/recortes/201711/29150928_3283_GD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 descr="https://fapergs.rs.gov.br/upload/recortes/201711/29150928_3283_GDO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62025" cy="504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rFonts w:ascii="Times New Roman" w:eastAsia="Times New Roman" w:hAnsi="Times New Roman" w:cs="Times New Roman"/>
        <w:b/>
        <w:sz w:val="24"/>
        <w:szCs w:val="24"/>
      </w:rPr>
      <w:t xml:space="preserve">               </w:t>
    </w:r>
    <w:r>
      <w:rPr>
        <w:rFonts w:ascii="Arial" w:eastAsia="Arial" w:hAnsi="Arial" w:cs="Arial"/>
        <w:noProof/>
      </w:rPr>
      <w:drawing>
        <wp:inline distT="0" distB="0" distL="0" distR="0" wp14:anchorId="25179B8F" wp14:editId="15B777EC">
          <wp:extent cx="1104900" cy="485775"/>
          <wp:effectExtent l="0" t="0" r="0" b="0"/>
          <wp:docPr id="6" name="image4.jpg" descr="http://portal.cnpq.br/documents/10157/15070/logobitmap.jpg/1f4b7081-224d-4439-958c-8c58e5553550?t=133529353400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jpg" descr="http://portal.cnpq.br/documents/10157/15070/logobitmap.jpg/1f4b7081-224d-4439-958c-8c58e5553550?t=1335293534000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4900" cy="4857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rFonts w:ascii="Times New Roman" w:eastAsia="Times New Roman" w:hAnsi="Times New Roman" w:cs="Times New Roman"/>
        <w:b/>
        <w:sz w:val="24"/>
        <w:szCs w:val="24"/>
      </w:rPr>
      <w:t xml:space="preserve">                  </w:t>
    </w:r>
    <w:r>
      <w:rPr>
        <w:rFonts w:ascii="Arial" w:eastAsia="Arial" w:hAnsi="Arial" w:cs="Arial"/>
        <w:noProof/>
      </w:rPr>
      <w:drawing>
        <wp:inline distT="0" distB="0" distL="0" distR="0" wp14:anchorId="3A804A56" wp14:editId="66B0A885">
          <wp:extent cx="1076325" cy="514350"/>
          <wp:effectExtent l="0" t="0" r="0" b="0"/>
          <wp:docPr id="8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76325" cy="5143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rFonts w:ascii="Times New Roman" w:eastAsia="Times New Roman" w:hAnsi="Times New Roman" w:cs="Times New Roman"/>
        <w:b/>
        <w:sz w:val="24"/>
        <w:szCs w:val="24"/>
      </w:rPr>
      <w:t xml:space="preserve">           </w:t>
    </w:r>
    <w:r>
      <w:rPr>
        <w:noProof/>
      </w:rPr>
      <w:drawing>
        <wp:anchor distT="0" distB="0" distL="114300" distR="114300" simplePos="0" relativeHeight="251658240" behindDoc="0" locked="0" layoutInCell="1" hidden="0" allowOverlap="1" wp14:anchorId="223DEA02" wp14:editId="3C471396">
          <wp:simplePos x="0" y="0"/>
          <wp:positionH relativeFrom="column">
            <wp:posOffset>5190490</wp:posOffset>
          </wp:positionH>
          <wp:positionV relativeFrom="paragraph">
            <wp:posOffset>0</wp:posOffset>
          </wp:positionV>
          <wp:extent cx="749935" cy="749935"/>
          <wp:effectExtent l="0" t="0" r="0" b="0"/>
          <wp:wrapSquare wrapText="bothSides" distT="0" distB="0" distL="114300" distR="114300"/>
          <wp:docPr id="5" name="image2.png" descr="logo SEAPDR pequeno (1)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logo SEAPDR pequeno (1)"/>
                  <pic:cNvPicPr preferRelativeResize="0"/>
                </pic:nvPicPr>
                <pic:blipFill>
                  <a:blip r:embed="rId4"/>
                  <a:srcRect l="25978" r="17799"/>
                  <a:stretch>
                    <a:fillRect/>
                  </a:stretch>
                </pic:blipFill>
                <pic:spPr>
                  <a:xfrm>
                    <a:off x="0" y="0"/>
                    <a:ext cx="749935" cy="74993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CABE42C" w14:textId="573E81B4" w:rsidR="00562BDF" w:rsidRDefault="0029139F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  <w:r>
      <w:rPr>
        <w:rFonts w:ascii="Times New Roman" w:eastAsia="Times New Roman" w:hAnsi="Times New Roman" w:cs="Times New Roman"/>
        <w:sz w:val="20"/>
        <w:szCs w:val="20"/>
      </w:rPr>
      <w:t xml:space="preserve">                             </w:t>
    </w:r>
    <w:r w:rsidR="00A564D2">
      <w:rPr>
        <w:rFonts w:ascii="Times New Roman" w:eastAsia="Times New Roman" w:hAnsi="Times New Roman" w:cs="Times New Roman"/>
        <w:sz w:val="20"/>
        <w:szCs w:val="20"/>
      </w:rPr>
      <w:t xml:space="preserve">PROGRAMA INSTITUCIONAL DE BOLSAS DE INICIAÇÃO CIENTÍFICA </w:t>
    </w:r>
  </w:p>
  <w:p w14:paraId="095D33FE" w14:textId="164B18F2" w:rsidR="00562BDF" w:rsidRDefault="0029139F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  <w:r>
      <w:rPr>
        <w:rFonts w:ascii="Times New Roman" w:eastAsia="Times New Roman" w:hAnsi="Times New Roman" w:cs="Times New Roman"/>
        <w:sz w:val="20"/>
        <w:szCs w:val="20"/>
      </w:rPr>
      <w:t xml:space="preserve">                             </w:t>
    </w:r>
    <w:r w:rsidR="00A564D2">
      <w:rPr>
        <w:rFonts w:ascii="Times New Roman" w:eastAsia="Times New Roman" w:hAnsi="Times New Roman" w:cs="Times New Roman"/>
        <w:sz w:val="20"/>
        <w:szCs w:val="20"/>
      </w:rPr>
      <w:t>FAPERGS e CNPq/SEAP</w:t>
    </w:r>
    <w:r>
      <w:rPr>
        <w:rFonts w:ascii="Times New Roman" w:eastAsia="Times New Roman" w:hAnsi="Times New Roman" w:cs="Times New Roman"/>
        <w:sz w:val="20"/>
        <w:szCs w:val="20"/>
      </w:rPr>
      <w:t>I</w:t>
    </w:r>
  </w:p>
  <w:p w14:paraId="57A0601A" w14:textId="77777777" w:rsidR="00562BDF" w:rsidRDefault="00A564D2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  <w:r>
      <w:rPr>
        <w:rFonts w:ascii="Times New Roman" w:eastAsia="Times New Roman" w:hAnsi="Times New Roman" w:cs="Times New Roman"/>
        <w:sz w:val="20"/>
        <w:szCs w:val="20"/>
      </w:rPr>
      <w:t xml:space="preserve">Departamento de Diagnóstico e Pesquisa Agropecuária – DDPA </w:t>
    </w:r>
  </w:p>
  <w:p w14:paraId="3E93B490" w14:textId="00B6E1F1" w:rsidR="00562BDF" w:rsidRDefault="00A564D2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  <w:r>
      <w:rPr>
        <w:rFonts w:ascii="Times New Roman" w:eastAsia="Times New Roman" w:hAnsi="Times New Roman" w:cs="Times New Roman"/>
        <w:sz w:val="20"/>
        <w:szCs w:val="20"/>
      </w:rPr>
      <w:t>Secretaria da Agricultura, Pecuária</w:t>
    </w:r>
    <w:r w:rsidR="0029139F">
      <w:rPr>
        <w:rFonts w:ascii="Times New Roman" w:eastAsia="Times New Roman" w:hAnsi="Times New Roman" w:cs="Times New Roman"/>
        <w:sz w:val="20"/>
        <w:szCs w:val="20"/>
      </w:rPr>
      <w:t>, Produção Sustentável</w:t>
    </w:r>
    <w:r>
      <w:rPr>
        <w:rFonts w:ascii="Times New Roman" w:eastAsia="Times New Roman" w:hAnsi="Times New Roman" w:cs="Times New Roman"/>
        <w:sz w:val="20"/>
        <w:szCs w:val="20"/>
      </w:rPr>
      <w:t xml:space="preserve"> e</w:t>
    </w:r>
    <w:r w:rsidR="0029139F">
      <w:rPr>
        <w:rFonts w:ascii="Times New Roman" w:eastAsia="Times New Roman" w:hAnsi="Times New Roman" w:cs="Times New Roman"/>
        <w:sz w:val="20"/>
        <w:szCs w:val="20"/>
      </w:rPr>
      <w:t xml:space="preserve"> Irrigação</w:t>
    </w:r>
    <w:r>
      <w:rPr>
        <w:rFonts w:ascii="Times New Roman" w:eastAsia="Times New Roman" w:hAnsi="Times New Roman" w:cs="Times New Roman"/>
        <w:sz w:val="20"/>
        <w:szCs w:val="20"/>
      </w:rPr>
      <w:t xml:space="preserve"> – SEAP</w:t>
    </w:r>
    <w:r w:rsidR="0029139F">
      <w:rPr>
        <w:rFonts w:ascii="Times New Roman" w:eastAsia="Times New Roman" w:hAnsi="Times New Roman" w:cs="Times New Roman"/>
        <w:sz w:val="20"/>
        <w:szCs w:val="20"/>
      </w:rPr>
      <w:t>I</w:t>
    </w:r>
  </w:p>
  <w:p w14:paraId="4382E077" w14:textId="77777777" w:rsidR="00562BDF" w:rsidRDefault="00A564D2">
    <w:pPr>
      <w:spacing w:after="0" w:line="240" w:lineRule="auto"/>
      <w:jc w:val="center"/>
      <w:rPr>
        <w:rFonts w:ascii="Times New Roman" w:eastAsia="Times New Roman" w:hAnsi="Times New Roman" w:cs="Times New Roman"/>
        <w:b/>
        <w:color w:val="00B050"/>
        <w:sz w:val="24"/>
        <w:szCs w:val="24"/>
      </w:rPr>
    </w:pPr>
    <w:r>
      <w:rPr>
        <w:rFonts w:ascii="Times New Roman" w:eastAsia="Times New Roman" w:hAnsi="Times New Roman" w:cs="Times New Roman"/>
        <w:b/>
        <w:color w:val="00B050"/>
        <w:sz w:val="24"/>
        <w:szCs w:val="24"/>
      </w:rPr>
      <w:t>________________________________________________________________________________</w:t>
    </w:r>
  </w:p>
  <w:p w14:paraId="0EE9FB24" w14:textId="77777777" w:rsidR="00562BDF" w:rsidRDefault="00562BDF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NTcwsDAxtTQ3NzZS0lEKTi0uzszPAykwrgUAWgSm1CwAAAA="/>
  </w:docVars>
  <w:rsids>
    <w:rsidRoot w:val="00562BDF"/>
    <w:rsid w:val="001B1AA6"/>
    <w:rsid w:val="0029139F"/>
    <w:rsid w:val="00302135"/>
    <w:rsid w:val="003215E5"/>
    <w:rsid w:val="00562BDF"/>
    <w:rsid w:val="008761B3"/>
    <w:rsid w:val="00A564D2"/>
    <w:rsid w:val="00C327EB"/>
    <w:rsid w:val="00D92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D1A256"/>
  <w15:docId w15:val="{0CAAEA86-2E1B-4306-9F3B-1001AF8730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rsid w:val="004252F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252F7"/>
  </w:style>
  <w:style w:type="paragraph" w:styleId="Rodap">
    <w:name w:val="footer"/>
    <w:basedOn w:val="Normal"/>
    <w:link w:val="RodapChar"/>
    <w:uiPriority w:val="99"/>
    <w:unhideWhenUsed/>
    <w:rsid w:val="004252F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252F7"/>
  </w:style>
  <w:style w:type="paragraph" w:styleId="Textodebalo">
    <w:name w:val="Balloon Text"/>
    <w:basedOn w:val="Normal"/>
    <w:link w:val="TextodebaloChar"/>
    <w:uiPriority w:val="99"/>
    <w:semiHidden/>
    <w:unhideWhenUsed/>
    <w:rsid w:val="004252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252F7"/>
    <w:rPr>
      <w:rFonts w:ascii="Tahoma" w:hAnsi="Tahoma" w:cs="Tahoma"/>
      <w:sz w:val="16"/>
      <w:szCs w:val="16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n9vjcjcfmrrA5LQbdlDe1BqPFkg==">AMUW2mUsU7QpqQrtBf93sG9cHdzZ0iG6hbrv5ZSw0eu/RJJUGYUMJA2tn4c1O/gWAcXNTUqL3sdp/1FWE0HjSCcpycBVUJAAakH69XTmJ/Eq0NsCmkwfQKI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81</Words>
  <Characters>2738</Characters>
  <Application>Microsoft Office Word</Application>
  <DocSecurity>0</DocSecurity>
  <Lines>171</Lines>
  <Paragraphs>41</Paragraphs>
  <ScaleCrop>false</ScaleCrop>
  <Company/>
  <LinksUpToDate>false</LinksUpToDate>
  <CharactersWithSpaces>3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sor</dc:creator>
  <cp:lastModifiedBy>Anelise Beneduzi</cp:lastModifiedBy>
  <cp:revision>5</cp:revision>
  <dcterms:created xsi:type="dcterms:W3CDTF">2022-04-12T14:22:00Z</dcterms:created>
  <dcterms:modified xsi:type="dcterms:W3CDTF">2023-05-10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914b17e952e6997be58dc9983114faac840372ad6948e6fc5cf2b3b4fb0d0f</vt:lpwstr>
  </property>
</Properties>
</file>